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A0BFB" w14:textId="77777777" w:rsidR="00A919B1" w:rsidRDefault="005044B0" w:rsidP="00A919B1">
      <w:pPr>
        <w:pStyle w:val="Zkladntext"/>
      </w:pPr>
      <w:r>
        <w:br w:type="textWrapping" w:clear="all"/>
      </w:r>
      <w:r w:rsidR="00A919B1">
        <w:rPr>
          <w:sz w:val="20"/>
        </w:rPr>
        <w:tab/>
      </w:r>
    </w:p>
    <w:p w14:paraId="725C138D" w14:textId="77777777" w:rsidR="00A919B1" w:rsidRDefault="00A919B1" w:rsidP="00A919B1">
      <w:pPr>
        <w:pStyle w:val="Zkladntext"/>
      </w:pPr>
    </w:p>
    <w:p w14:paraId="2FBD2DF8" w14:textId="77777777" w:rsidR="00A919B1" w:rsidRDefault="00A919B1" w:rsidP="00A919B1">
      <w:pPr>
        <w:pStyle w:val="Zkladntext"/>
      </w:pPr>
    </w:p>
    <w:p w14:paraId="6291263C" w14:textId="58C935C1" w:rsidR="000A7232" w:rsidRPr="000A7232" w:rsidRDefault="00A919B1" w:rsidP="000A7232">
      <w:pPr>
        <w:pStyle w:val="Zkladntext"/>
        <w:jc w:val="center"/>
        <w:rPr>
          <w:rFonts w:ascii="Arial" w:hAnsi="Arial" w:cs="Arial"/>
          <w:b/>
          <w:sz w:val="36"/>
          <w:szCs w:val="36"/>
        </w:rPr>
      </w:pPr>
      <w:r w:rsidRPr="000A7232">
        <w:rPr>
          <w:rFonts w:ascii="Arial" w:hAnsi="Arial" w:cs="Arial"/>
          <w:b/>
          <w:sz w:val="36"/>
          <w:szCs w:val="36"/>
        </w:rPr>
        <w:t xml:space="preserve">Žádost o </w:t>
      </w:r>
      <w:r w:rsidR="002871E0">
        <w:rPr>
          <w:rFonts w:ascii="Arial" w:hAnsi="Arial" w:cs="Arial"/>
          <w:b/>
          <w:sz w:val="36"/>
          <w:szCs w:val="36"/>
        </w:rPr>
        <w:t>přijetí do vyššího ročníku</w:t>
      </w:r>
    </w:p>
    <w:p w14:paraId="07993F44" w14:textId="06043C69" w:rsidR="00A919B1" w:rsidRPr="000A7232" w:rsidRDefault="000A7232" w:rsidP="000A7232">
      <w:pPr>
        <w:pStyle w:val="Zkladntext"/>
        <w:spacing w:after="360"/>
        <w:jc w:val="center"/>
        <w:rPr>
          <w:rFonts w:ascii="Arial" w:hAnsi="Arial" w:cs="Arial"/>
          <w:b/>
          <w:szCs w:val="24"/>
        </w:rPr>
      </w:pPr>
      <w:r w:rsidRPr="000A7232">
        <w:rPr>
          <w:rFonts w:ascii="Arial" w:hAnsi="Arial" w:cs="Arial"/>
          <w:b/>
          <w:szCs w:val="24"/>
        </w:rPr>
        <w:t xml:space="preserve">podle </w:t>
      </w:r>
      <w:r w:rsidR="00B82949" w:rsidRPr="00B82949">
        <w:rPr>
          <w:rFonts w:ascii="Arial" w:hAnsi="Arial" w:cs="Arial"/>
          <w:b/>
          <w:szCs w:val="24"/>
        </w:rPr>
        <w:t>§ 63 zák. č. 561/2004 Sb.</w:t>
      </w:r>
    </w:p>
    <w:p w14:paraId="3E23F313" w14:textId="77777777" w:rsidR="000A7232" w:rsidRPr="000A7232" w:rsidRDefault="000A7232" w:rsidP="000A7232">
      <w:pPr>
        <w:pStyle w:val="Zkladntext"/>
        <w:spacing w:after="360"/>
        <w:rPr>
          <w:rFonts w:ascii="Arial" w:hAnsi="Arial" w:cs="Arial"/>
          <w:b/>
          <w:sz w:val="26"/>
          <w:szCs w:val="26"/>
        </w:rPr>
      </w:pPr>
    </w:p>
    <w:p w14:paraId="458030B2" w14:textId="57A17955" w:rsidR="00A919B1" w:rsidRDefault="00A919B1" w:rsidP="000A7232">
      <w:pPr>
        <w:pStyle w:val="Zkladntext"/>
        <w:spacing w:line="480" w:lineRule="auto"/>
      </w:pPr>
      <w:r>
        <w:t>Žádám o p</w:t>
      </w:r>
      <w:r w:rsidR="000F4B44">
        <w:t xml:space="preserve">řijetí do vyššího ročníku </w:t>
      </w:r>
      <w:r>
        <w:t xml:space="preserve">na </w:t>
      </w:r>
      <w:r w:rsidR="00294103">
        <w:t xml:space="preserve">Gymnázium a SOŠ, Rokycany, Mládežníků 1115 </w:t>
      </w:r>
      <w:r>
        <w:t>do …… ročníku oboru vzdělání ……………………………………………………</w:t>
      </w:r>
    </w:p>
    <w:p w14:paraId="5D63EE4A" w14:textId="24414A62" w:rsidR="00A919B1" w:rsidRDefault="00A919B1" w:rsidP="000A7232">
      <w:pPr>
        <w:pStyle w:val="Zkladntext"/>
        <w:spacing w:line="480" w:lineRule="auto"/>
      </w:pPr>
      <w:r>
        <w:t>z důvodu…………………………………………………………………………………………</w:t>
      </w:r>
      <w:r w:rsidR="00294103">
        <w:t>…….</w:t>
      </w:r>
    </w:p>
    <w:p w14:paraId="2F97B6FF" w14:textId="524E1C5E" w:rsidR="00A919B1" w:rsidRDefault="00294103" w:rsidP="000A7232">
      <w:pPr>
        <w:pStyle w:val="Zkladntext"/>
        <w:spacing w:line="480" w:lineRule="auto"/>
      </w:pPr>
      <w:r>
        <w:t>J</w:t>
      </w:r>
      <w:r w:rsidR="00A919B1">
        <w:t>méno a příjmení žáka……………………………………………………nar. ………………...</w:t>
      </w:r>
      <w:r>
        <w:t>..........</w:t>
      </w:r>
    </w:p>
    <w:p w14:paraId="39A1DA57" w14:textId="4F5983B8" w:rsidR="00A919B1" w:rsidRDefault="00A919B1" w:rsidP="000A7232">
      <w:pPr>
        <w:pStyle w:val="Zkladntext"/>
        <w:spacing w:line="480" w:lineRule="auto"/>
      </w:pPr>
      <w:r>
        <w:t>adresa: …………………………………………………………………………PSČ …………</w:t>
      </w:r>
      <w:r w:rsidR="00294103">
        <w:t>………</w:t>
      </w:r>
    </w:p>
    <w:p w14:paraId="1142056A" w14:textId="77777777" w:rsidR="00A919B1" w:rsidRDefault="00A919B1" w:rsidP="00A919B1">
      <w:pPr>
        <w:pStyle w:val="Zkladntext"/>
      </w:pPr>
    </w:p>
    <w:p w14:paraId="2CD663C3" w14:textId="77777777" w:rsidR="00A919B1" w:rsidRDefault="00A919B1" w:rsidP="00A919B1">
      <w:pPr>
        <w:pStyle w:val="Zkladntext"/>
      </w:pPr>
      <w:r>
        <w:t>Děkuji za kladné vyřízení mé žádosti.</w:t>
      </w:r>
    </w:p>
    <w:p w14:paraId="37BE08C8" w14:textId="77777777" w:rsidR="00A919B1" w:rsidRDefault="00A919B1" w:rsidP="00A919B1">
      <w:pPr>
        <w:pStyle w:val="Zkladntext"/>
      </w:pPr>
    </w:p>
    <w:p w14:paraId="1063AB70" w14:textId="77777777" w:rsidR="00A919B1" w:rsidRDefault="00A919B1" w:rsidP="00A919B1">
      <w:pPr>
        <w:pStyle w:val="Zkladntext"/>
      </w:pPr>
    </w:p>
    <w:p w14:paraId="5AB4A5CD" w14:textId="465BB9EA" w:rsidR="00A919B1" w:rsidRDefault="00A919B1" w:rsidP="000A7232">
      <w:pPr>
        <w:pStyle w:val="Zkladntext"/>
        <w:spacing w:line="480" w:lineRule="auto"/>
      </w:pPr>
      <w:r>
        <w:t>Zákonný zástupce</w:t>
      </w:r>
      <w:r w:rsidR="00294103">
        <w:t xml:space="preserve"> 1</w:t>
      </w:r>
      <w:r>
        <w:t xml:space="preserve"> (u nezletilých žáků):</w:t>
      </w:r>
    </w:p>
    <w:p w14:paraId="25951F54" w14:textId="22312466" w:rsidR="00A919B1" w:rsidRDefault="00A919B1" w:rsidP="000A7232">
      <w:pPr>
        <w:pStyle w:val="Zkladntext"/>
        <w:spacing w:line="480" w:lineRule="auto"/>
      </w:pPr>
      <w:r>
        <w:t>Jméno a příjmení….…………………………………………………Telefon …………...</w:t>
      </w:r>
      <w:r w:rsidR="00294103">
        <w:t>............</w:t>
      </w:r>
      <w:r>
        <w:tab/>
      </w:r>
      <w:r w:rsidR="00294103">
        <w:t>…..</w:t>
      </w:r>
    </w:p>
    <w:p w14:paraId="64DF9036" w14:textId="66FB7207" w:rsidR="00A919B1" w:rsidRDefault="00A919B1" w:rsidP="000A7232">
      <w:pPr>
        <w:pStyle w:val="Zkladntext"/>
        <w:spacing w:line="480" w:lineRule="auto"/>
      </w:pPr>
      <w:r>
        <w:t>adresa …………………………………………………………………………</w:t>
      </w:r>
      <w:r w:rsidR="00294103">
        <w:t xml:space="preserve"> </w:t>
      </w:r>
      <w:r>
        <w:t>PSČ……..........</w:t>
      </w:r>
      <w:r w:rsidR="00294103">
        <w:t>..........</w:t>
      </w:r>
    </w:p>
    <w:p w14:paraId="6FAC5862" w14:textId="77777777" w:rsidR="00A919B1" w:rsidRDefault="00A919B1" w:rsidP="00A919B1">
      <w:pPr>
        <w:pStyle w:val="Zkladntext"/>
      </w:pPr>
    </w:p>
    <w:p w14:paraId="41C78F9A" w14:textId="77777777" w:rsidR="00A919B1" w:rsidRDefault="00A919B1" w:rsidP="00A919B1">
      <w:pPr>
        <w:pStyle w:val="Zkladntext"/>
      </w:pPr>
    </w:p>
    <w:p w14:paraId="0558A719" w14:textId="350F2A72" w:rsidR="00294103" w:rsidRDefault="00294103" w:rsidP="00A919B1">
      <w:pPr>
        <w:pStyle w:val="Zkladntext"/>
      </w:pPr>
    </w:p>
    <w:p w14:paraId="21DC3261" w14:textId="77777777" w:rsidR="00294103" w:rsidRDefault="00294103" w:rsidP="00A919B1">
      <w:pPr>
        <w:pStyle w:val="Zkladntext"/>
      </w:pPr>
    </w:p>
    <w:p w14:paraId="7854C8EE" w14:textId="14C15E13" w:rsidR="00A919B1" w:rsidRDefault="00A919B1" w:rsidP="00A919B1">
      <w:pPr>
        <w:pStyle w:val="Zkladntext"/>
      </w:pPr>
      <w:r>
        <w:t>………………………………</w:t>
      </w:r>
      <w:r>
        <w:tab/>
      </w:r>
      <w:r>
        <w:tab/>
      </w:r>
      <w:r>
        <w:tab/>
      </w:r>
      <w:r>
        <w:tab/>
      </w:r>
      <w:r w:rsidR="000A7232">
        <w:t xml:space="preserve">          </w:t>
      </w:r>
      <w:r>
        <w:t>……………………………………</w:t>
      </w:r>
    </w:p>
    <w:p w14:paraId="67AD4121" w14:textId="26BF1E01" w:rsidR="00A919B1" w:rsidRDefault="00A919B1" w:rsidP="00A919B1">
      <w:pPr>
        <w:pStyle w:val="Zkladntext"/>
      </w:pPr>
      <w:r>
        <w:t>podpis zákonného zástupc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0A7232">
        <w:t xml:space="preserve">             </w:t>
      </w:r>
      <w:r>
        <w:t>podpis žáka</w:t>
      </w:r>
    </w:p>
    <w:p w14:paraId="7CA873C3" w14:textId="77777777" w:rsidR="00A919B1" w:rsidRDefault="00A919B1" w:rsidP="00A919B1">
      <w:pPr>
        <w:pStyle w:val="Zkladntext"/>
      </w:pPr>
    </w:p>
    <w:p w14:paraId="656E0BCE" w14:textId="6B73CD54" w:rsidR="00A919B1" w:rsidRDefault="00A919B1" w:rsidP="00A919B1">
      <w:pPr>
        <w:pStyle w:val="Zkladntext"/>
      </w:pPr>
    </w:p>
    <w:p w14:paraId="5499036E" w14:textId="1E7904AF" w:rsidR="000A7232" w:rsidRDefault="000A7232" w:rsidP="00A919B1">
      <w:pPr>
        <w:pStyle w:val="Zkladntext"/>
      </w:pPr>
    </w:p>
    <w:p w14:paraId="23B56ED7" w14:textId="77777777" w:rsidR="000A7232" w:rsidRDefault="000A7232" w:rsidP="00A919B1">
      <w:pPr>
        <w:pStyle w:val="Zkladntext"/>
      </w:pPr>
    </w:p>
    <w:p w14:paraId="67122CEC" w14:textId="77777777" w:rsidR="00A919B1" w:rsidRDefault="00A919B1" w:rsidP="00A919B1">
      <w:pPr>
        <w:pStyle w:val="Zkladntext"/>
      </w:pPr>
    </w:p>
    <w:p w14:paraId="49C7C35D" w14:textId="77777777" w:rsidR="00A919B1" w:rsidRPr="00C61D31" w:rsidRDefault="00A919B1" w:rsidP="00A919B1">
      <w:pPr>
        <w:pStyle w:val="Zkladntext"/>
        <w:rPr>
          <w:u w:val="single"/>
        </w:rPr>
      </w:pPr>
      <w:r w:rsidRPr="00C61D31">
        <w:rPr>
          <w:u w:val="single"/>
        </w:rPr>
        <w:t>Přílohy:</w:t>
      </w:r>
    </w:p>
    <w:p w14:paraId="301DECA2" w14:textId="77777777" w:rsidR="00A74AA6" w:rsidRPr="00C61D31" w:rsidRDefault="00A74AA6" w:rsidP="00A74AA6">
      <w:pPr>
        <w:pStyle w:val="Zkladntext"/>
        <w:rPr>
          <w:u w:val="single"/>
        </w:rPr>
      </w:pPr>
      <w:r w:rsidRPr="00C61D31">
        <w:rPr>
          <w:u w:val="single"/>
        </w:rPr>
        <w:t>Přílohy:</w:t>
      </w:r>
    </w:p>
    <w:p w14:paraId="070BBECC" w14:textId="77777777" w:rsidR="00A74AA6" w:rsidRPr="00C61D31" w:rsidRDefault="00A74AA6" w:rsidP="00A74AA6">
      <w:pPr>
        <w:pStyle w:val="Zkladntext"/>
        <w:rPr>
          <w:sz w:val="22"/>
          <w:szCs w:val="22"/>
        </w:rPr>
      </w:pPr>
      <w:r w:rsidRPr="00C61D31">
        <w:rPr>
          <w:sz w:val="22"/>
          <w:szCs w:val="22"/>
        </w:rPr>
        <w:t>Vysvědčení o absolvování povinné školní docházky</w:t>
      </w:r>
    </w:p>
    <w:p w14:paraId="543A03A6" w14:textId="4AF1FBD2" w:rsidR="00A919B1" w:rsidRPr="00C61D31" w:rsidRDefault="00A74AA6" w:rsidP="00A74AA6">
      <w:pPr>
        <w:pStyle w:val="Zkladntext"/>
        <w:rPr>
          <w:sz w:val="22"/>
          <w:szCs w:val="22"/>
        </w:rPr>
      </w:pPr>
      <w:r w:rsidRPr="00C61D31">
        <w:rPr>
          <w:sz w:val="22"/>
          <w:szCs w:val="22"/>
        </w:rPr>
        <w:t>Vysvědčení z předcházející střední školy</w:t>
      </w:r>
    </w:p>
    <w:sectPr w:rsidR="00A919B1" w:rsidRPr="00C61D31" w:rsidSect="00F75D0A">
      <w:headerReference w:type="default" r:id="rId7"/>
      <w:footerReference w:type="default" r:id="rId8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BD300" w14:textId="77777777" w:rsidR="00540480" w:rsidRDefault="00540480" w:rsidP="002657A8">
      <w:pPr>
        <w:spacing w:after="0" w:line="240" w:lineRule="auto"/>
      </w:pPr>
      <w:r>
        <w:separator/>
      </w:r>
    </w:p>
  </w:endnote>
  <w:endnote w:type="continuationSeparator" w:id="0">
    <w:p w14:paraId="6B87AF14" w14:textId="77777777" w:rsidR="00540480" w:rsidRDefault="00540480" w:rsidP="002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EE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54478" w14:textId="77777777" w:rsidR="00FB3BAF" w:rsidRDefault="00FB3BAF" w:rsidP="00F37F92">
    <w:pPr>
      <w:pStyle w:val="Zpat"/>
      <w:rPr>
        <w:rFonts w:ascii="Poppins" w:hAnsi="Poppins" w:cs="Poppins"/>
        <w:color w:val="000D80"/>
        <w:sz w:val="14"/>
      </w:rPr>
    </w:pPr>
  </w:p>
  <w:p w14:paraId="66D3E565" w14:textId="77777777" w:rsidR="00B67F29" w:rsidRPr="00556E63" w:rsidRDefault="00B67F29" w:rsidP="00B67F29">
    <w:pPr>
      <w:pStyle w:val="Zpat"/>
      <w:rPr>
        <w:rFonts w:ascii="Poppins" w:hAnsi="Poppins" w:cs="Poppins"/>
        <w:sz w:val="12"/>
      </w:rPr>
    </w:pPr>
    <w:r w:rsidRPr="00556E63">
      <w:rPr>
        <w:rFonts w:ascii="Poppins" w:hAnsi="Poppins" w:cs="Poppins"/>
        <w:sz w:val="12"/>
      </w:rPr>
      <w:t>Mládežníků 1115/II</w:t>
    </w:r>
  </w:p>
  <w:p w14:paraId="6A14517E" w14:textId="77777777" w:rsidR="00B67F29" w:rsidRPr="00556E63" w:rsidRDefault="00B67F29" w:rsidP="00B67F29">
    <w:pPr>
      <w:pStyle w:val="Zpat"/>
      <w:rPr>
        <w:rFonts w:ascii="Poppins" w:hAnsi="Poppins" w:cs="Poppins"/>
        <w:sz w:val="12"/>
      </w:rPr>
    </w:pPr>
    <w:r w:rsidRPr="00556E63">
      <w:rPr>
        <w:rFonts w:ascii="Poppins" w:hAnsi="Poppins" w:cs="Poppins"/>
        <w:sz w:val="12"/>
      </w:rPr>
      <w:t>337 01 Rokycany</w:t>
    </w:r>
  </w:p>
  <w:p w14:paraId="1E4CA81C" w14:textId="6B551973" w:rsidR="00F37F92" w:rsidRPr="00556E63" w:rsidRDefault="00B67F29" w:rsidP="0041698F">
    <w:pPr>
      <w:pStyle w:val="Zpat"/>
      <w:spacing w:before="120"/>
      <w:rPr>
        <w:rFonts w:ascii="Poppins" w:hAnsi="Poppins" w:cs="Poppins"/>
        <w:b/>
        <w:sz w:val="14"/>
      </w:rPr>
    </w:pPr>
    <w:r w:rsidRPr="00556E63">
      <w:rPr>
        <w:rFonts w:ascii="Poppins" w:hAnsi="Poppins" w:cs="Poppins"/>
        <w:b/>
        <w:sz w:val="12"/>
      </w:rPr>
      <w:t>www.gasos-r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C9E93" w14:textId="77777777" w:rsidR="00540480" w:rsidRDefault="00540480" w:rsidP="002657A8">
      <w:pPr>
        <w:spacing w:after="0" w:line="240" w:lineRule="auto"/>
      </w:pPr>
      <w:r>
        <w:separator/>
      </w:r>
    </w:p>
  </w:footnote>
  <w:footnote w:type="continuationSeparator" w:id="0">
    <w:p w14:paraId="423AA3C7" w14:textId="77777777" w:rsidR="00540480" w:rsidRDefault="00540480" w:rsidP="002657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74D04" w14:textId="126EBE8B" w:rsidR="00F37F92" w:rsidRPr="00AC59A7" w:rsidRDefault="00AC50C0" w:rsidP="00AC59A7">
    <w:pPr>
      <w:pStyle w:val="Zhlav"/>
    </w:pPr>
    <w:r w:rsidRPr="00AC50C0">
      <w:rPr>
        <w:noProof/>
      </w:rPr>
      <w:drawing>
        <wp:inline distT="0" distB="0" distL="0" distR="0" wp14:anchorId="121AB37A" wp14:editId="59BC5CA3">
          <wp:extent cx="6120130" cy="499745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NLA0NrY0MTIyNTRT0lEKTi0uzszPAykwrAUAM8Jy9ywAAAA="/>
  </w:docVars>
  <w:rsids>
    <w:rsidRoot w:val="002657A8"/>
    <w:rsid w:val="000A7232"/>
    <w:rsid w:val="000F4B44"/>
    <w:rsid w:val="002128FE"/>
    <w:rsid w:val="00260FB1"/>
    <w:rsid w:val="002657A8"/>
    <w:rsid w:val="002871E0"/>
    <w:rsid w:val="00294103"/>
    <w:rsid w:val="003210FA"/>
    <w:rsid w:val="003800EC"/>
    <w:rsid w:val="0041698F"/>
    <w:rsid w:val="00416FDD"/>
    <w:rsid w:val="005044B0"/>
    <w:rsid w:val="00540480"/>
    <w:rsid w:val="00556E63"/>
    <w:rsid w:val="005D5026"/>
    <w:rsid w:val="00607C1F"/>
    <w:rsid w:val="007178BE"/>
    <w:rsid w:val="00754B5A"/>
    <w:rsid w:val="007A4563"/>
    <w:rsid w:val="007C4CFC"/>
    <w:rsid w:val="0085022A"/>
    <w:rsid w:val="008E2161"/>
    <w:rsid w:val="00984DB0"/>
    <w:rsid w:val="00A62DEF"/>
    <w:rsid w:val="00A70C46"/>
    <w:rsid w:val="00A74AA6"/>
    <w:rsid w:val="00A919B1"/>
    <w:rsid w:val="00A96354"/>
    <w:rsid w:val="00AC50C0"/>
    <w:rsid w:val="00AC59A7"/>
    <w:rsid w:val="00B50F85"/>
    <w:rsid w:val="00B67F29"/>
    <w:rsid w:val="00B72849"/>
    <w:rsid w:val="00B82949"/>
    <w:rsid w:val="00BB6193"/>
    <w:rsid w:val="00C050D7"/>
    <w:rsid w:val="00C26D57"/>
    <w:rsid w:val="00C62F59"/>
    <w:rsid w:val="00D66F8C"/>
    <w:rsid w:val="00DB7F2C"/>
    <w:rsid w:val="00E24053"/>
    <w:rsid w:val="00F37F92"/>
    <w:rsid w:val="00F75D0A"/>
    <w:rsid w:val="00FB130F"/>
    <w:rsid w:val="00FB3BAF"/>
    <w:rsid w:val="00FD4BE3"/>
    <w:rsid w:val="00FD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2EF253A"/>
  <w15:chartTrackingRefBased/>
  <w15:docId w15:val="{B7561597-F014-41B0-A737-1ADE82B96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2657A8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sz w:val="28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657A8"/>
    <w:pPr>
      <w:keepNext/>
      <w:keepLines/>
      <w:spacing w:before="40" w:after="0"/>
      <w:outlineLvl w:val="1"/>
    </w:pPr>
    <w:rPr>
      <w:rFonts w:ascii="Calibri" w:eastAsiaTheme="majorEastAsia" w:hAnsi="Calibri" w:cs="Calibri"/>
      <w:b/>
      <w:sz w:val="24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657A8"/>
    <w:rPr>
      <w:rFonts w:ascii="Calibri" w:eastAsiaTheme="majorEastAsia" w:hAnsi="Calibri" w:cs="Calibri"/>
      <w:b/>
      <w:sz w:val="28"/>
      <w:szCs w:val="32"/>
    </w:rPr>
  </w:style>
  <w:style w:type="character" w:customStyle="1" w:styleId="Nadpis2Char">
    <w:name w:val="Nadpis 2 Char"/>
    <w:basedOn w:val="Standardnpsmoodstavce"/>
    <w:link w:val="Nadpis2"/>
    <w:rsid w:val="002657A8"/>
    <w:rPr>
      <w:rFonts w:ascii="Calibri" w:eastAsiaTheme="majorEastAsia" w:hAnsi="Calibri" w:cs="Calibri"/>
      <w:b/>
      <w:sz w:val="24"/>
      <w:szCs w:val="26"/>
    </w:rPr>
  </w:style>
  <w:style w:type="paragraph" w:styleId="Zhlav">
    <w:name w:val="header"/>
    <w:basedOn w:val="Normln"/>
    <w:link w:val="ZhlavChar"/>
    <w:uiPriority w:val="99"/>
    <w:unhideWhenUsed/>
    <w:rsid w:val="002657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657A8"/>
  </w:style>
  <w:style w:type="paragraph" w:styleId="Zpat">
    <w:name w:val="footer"/>
    <w:basedOn w:val="Normln"/>
    <w:link w:val="ZpatChar"/>
    <w:uiPriority w:val="99"/>
    <w:unhideWhenUsed/>
    <w:rsid w:val="002657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57A8"/>
  </w:style>
  <w:style w:type="paragraph" w:styleId="Nzev">
    <w:name w:val="Title"/>
    <w:basedOn w:val="Normln"/>
    <w:link w:val="NzevChar"/>
    <w:uiPriority w:val="10"/>
    <w:qFormat/>
    <w:rsid w:val="00A919B1"/>
    <w:pPr>
      <w:spacing w:after="0" w:line="240" w:lineRule="auto"/>
      <w:jc w:val="center"/>
    </w:pPr>
    <w:rPr>
      <w:rFonts w:ascii="Times New Roman" w:eastAsia="Times New Roman" w:hAnsi="Times New Roman" w:cs="Times New Roman"/>
      <w:spacing w:val="20"/>
      <w:sz w:val="40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A919B1"/>
    <w:rPr>
      <w:rFonts w:ascii="Times New Roman" w:eastAsia="Times New Roman" w:hAnsi="Times New Roman" w:cs="Times New Roman"/>
      <w:spacing w:val="20"/>
      <w:sz w:val="40"/>
      <w:szCs w:val="20"/>
      <w:lang w:eastAsia="cs-CZ"/>
    </w:rPr>
  </w:style>
  <w:style w:type="paragraph" w:styleId="Zkladntext">
    <w:name w:val="Body Text"/>
    <w:basedOn w:val="Normln"/>
    <w:link w:val="ZkladntextChar"/>
    <w:rsid w:val="00A919B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A919B1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94795-14BD-4873-8967-E7E28B1A6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5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Vlach</dc:creator>
  <cp:keywords/>
  <dc:description/>
  <cp:lastModifiedBy>Pavel Vlach</cp:lastModifiedBy>
  <cp:revision>7</cp:revision>
  <cp:lastPrinted>2019-02-28T11:55:00Z</cp:lastPrinted>
  <dcterms:created xsi:type="dcterms:W3CDTF">2022-06-06T17:43:00Z</dcterms:created>
  <dcterms:modified xsi:type="dcterms:W3CDTF">2022-06-06T17:45:00Z</dcterms:modified>
</cp:coreProperties>
</file>